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Default="00086767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E91900" w:rsidRPr="00F91ED0" w:rsidRDefault="00F91ED0" w:rsidP="00E91900">
      <w:pPr>
        <w:jc w:val="center"/>
        <w:rPr>
          <w:rFonts w:ascii="Times New Roman" w:hAnsi="Times New Roman"/>
          <w:sz w:val="28"/>
          <w:szCs w:val="28"/>
        </w:rPr>
      </w:pPr>
      <w:r w:rsidRPr="00F91ED0">
        <w:rPr>
          <w:rFonts w:ascii="Times New Roman" w:hAnsi="Times New Roman"/>
          <w:sz w:val="28"/>
          <w:szCs w:val="28"/>
        </w:rPr>
        <w:t>Opis predmetu zákazky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86767" w:rsidRDefault="00086767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40627" w:rsidRPr="00140627" w:rsidRDefault="00140627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 w:rsidRPr="00140627">
        <w:rPr>
          <w:rStyle w:val="Nadpis3Char"/>
          <w:rFonts w:ascii="Times New Roman" w:hAnsi="Times New Roman"/>
          <w:b/>
          <w:sz w:val="24"/>
        </w:rPr>
        <w:t>PREDMET ZÁKAZKY</w:t>
      </w:r>
      <w:r w:rsidR="00F91ED0" w:rsidRPr="00140627">
        <w:rPr>
          <w:rFonts w:ascii="Times New Roman" w:hAnsi="Times New Roman"/>
          <w:b w:val="0"/>
          <w:sz w:val="24"/>
          <w:szCs w:val="24"/>
        </w:rPr>
        <w:t xml:space="preserve">: </w:t>
      </w:r>
    </w:p>
    <w:p w:rsidR="004206F3" w:rsidRPr="0039703F" w:rsidRDefault="00F91ED0" w:rsidP="00140627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sz w:val="24"/>
          <w:szCs w:val="24"/>
        </w:rPr>
        <w:t xml:space="preserve">Zabezpečenie </w:t>
      </w:r>
      <w:r>
        <w:rPr>
          <w:rFonts w:ascii="Times New Roman" w:hAnsi="Times New Roman"/>
          <w:sz w:val="24"/>
          <w:szCs w:val="24"/>
        </w:rPr>
        <w:t>opravy zdravotníckych prístrojov</w:t>
      </w:r>
    </w:p>
    <w:p w:rsidR="00F91ED0" w:rsidRDefault="00F91ED0" w:rsidP="00266CE8">
      <w:pPr>
        <w:tabs>
          <w:tab w:val="center" w:pos="567"/>
        </w:tabs>
        <w:jc w:val="both"/>
        <w:rPr>
          <w:b w:val="0"/>
          <w:sz w:val="24"/>
          <w:szCs w:val="24"/>
        </w:rPr>
      </w:pPr>
    </w:p>
    <w:p w:rsidR="00266CE8" w:rsidRPr="00266CE8" w:rsidRDefault="00266CE8" w:rsidP="00266CE8">
      <w:pPr>
        <w:tabs>
          <w:tab w:val="center" w:pos="567"/>
        </w:tabs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Pr="00266CE8">
        <w:rPr>
          <w:b w:val="0"/>
          <w:sz w:val="24"/>
          <w:szCs w:val="24"/>
        </w:rPr>
        <w:t xml:space="preserve">Predmetom zákazky  je pozáručný servis zdravotníckych prístrojov SPIROVIT – </w:t>
      </w:r>
      <w:proofErr w:type="spellStart"/>
      <w:r w:rsidRPr="00266CE8">
        <w:rPr>
          <w:b w:val="0"/>
          <w:sz w:val="24"/>
          <w:szCs w:val="24"/>
        </w:rPr>
        <w:t>Spirometer</w:t>
      </w:r>
      <w:proofErr w:type="spellEnd"/>
      <w:r w:rsidRPr="00266CE8">
        <w:rPr>
          <w:b w:val="0"/>
          <w:sz w:val="24"/>
          <w:szCs w:val="24"/>
        </w:rPr>
        <w:t xml:space="preserve"> značky </w:t>
      </w:r>
      <w:proofErr w:type="spellStart"/>
      <w:r w:rsidRPr="00266CE8">
        <w:rPr>
          <w:b w:val="0"/>
          <w:sz w:val="24"/>
          <w:szCs w:val="24"/>
        </w:rPr>
        <w:t>Schiller</w:t>
      </w:r>
      <w:proofErr w:type="spellEnd"/>
      <w:r w:rsidRPr="00266CE8">
        <w:rPr>
          <w:b w:val="0"/>
          <w:sz w:val="24"/>
          <w:szCs w:val="24"/>
        </w:rPr>
        <w:t xml:space="preserve"> a EKG prístroj</w:t>
      </w:r>
      <w:r w:rsidR="00086767">
        <w:rPr>
          <w:b w:val="0"/>
          <w:sz w:val="24"/>
          <w:szCs w:val="24"/>
        </w:rPr>
        <w:t>a</w:t>
      </w:r>
      <w:r w:rsidRPr="00266CE8">
        <w:rPr>
          <w:b w:val="0"/>
          <w:sz w:val="24"/>
          <w:szCs w:val="24"/>
        </w:rPr>
        <w:t xml:space="preserve"> značky </w:t>
      </w:r>
      <w:proofErr w:type="spellStart"/>
      <w:r w:rsidRPr="00266CE8">
        <w:rPr>
          <w:b w:val="0"/>
          <w:sz w:val="24"/>
          <w:szCs w:val="24"/>
        </w:rPr>
        <w:t>Schiller</w:t>
      </w:r>
      <w:proofErr w:type="spellEnd"/>
      <w:r w:rsidRPr="00266CE8">
        <w:rPr>
          <w:b w:val="0"/>
          <w:sz w:val="24"/>
          <w:szCs w:val="24"/>
        </w:rPr>
        <w:t xml:space="preserve"> AT2-plus, ktorý pozostáva z vykonania obhliadky, opravy a údržby zariadenia</w:t>
      </w:r>
      <w:r>
        <w:rPr>
          <w:b w:val="0"/>
          <w:sz w:val="24"/>
          <w:szCs w:val="24"/>
        </w:rPr>
        <w:t>, odstránenia</w:t>
      </w:r>
      <w:r w:rsidRPr="00266CE8">
        <w:rPr>
          <w:b w:val="0"/>
          <w:sz w:val="24"/>
          <w:szCs w:val="24"/>
        </w:rPr>
        <w:t xml:space="preserve"> poruchy, výmeny poškodených a nefunkčných ko</w:t>
      </w:r>
      <w:r>
        <w:rPr>
          <w:b w:val="0"/>
          <w:sz w:val="24"/>
          <w:szCs w:val="24"/>
        </w:rPr>
        <w:t>mponentov zariadenia a preskúšania</w:t>
      </w:r>
      <w:r w:rsidRPr="00266CE8">
        <w:rPr>
          <w:b w:val="0"/>
          <w:sz w:val="24"/>
          <w:szCs w:val="24"/>
        </w:rPr>
        <w:t xml:space="preserve"> funkčnosti zariadenia</w:t>
      </w:r>
      <w:r>
        <w:rPr>
          <w:b w:val="0"/>
          <w:sz w:val="24"/>
          <w:szCs w:val="24"/>
        </w:rPr>
        <w:t>.</w:t>
      </w:r>
    </w:p>
    <w:p w:rsidR="00266CE8" w:rsidRDefault="00266CE8" w:rsidP="00266CE8">
      <w:pPr>
        <w:pStyle w:val="Odsekzoznamu"/>
        <w:jc w:val="both"/>
        <w:rPr>
          <w:b/>
          <w:szCs w:val="24"/>
        </w:rPr>
      </w:pPr>
    </w:p>
    <w:p w:rsidR="00266CE8" w:rsidRPr="009169BF" w:rsidRDefault="00266CE8" w:rsidP="00266CE8">
      <w:pPr>
        <w:pStyle w:val="Odsekzoznamu"/>
        <w:jc w:val="both"/>
        <w:rPr>
          <w:b/>
          <w:szCs w:val="24"/>
        </w:rPr>
      </w:pPr>
      <w:r w:rsidRPr="009169BF">
        <w:rPr>
          <w:b/>
          <w:szCs w:val="24"/>
        </w:rPr>
        <w:t xml:space="preserve">SPIROVIT - </w:t>
      </w:r>
      <w:proofErr w:type="spellStart"/>
      <w:r w:rsidRPr="009169BF">
        <w:rPr>
          <w:b/>
          <w:szCs w:val="24"/>
        </w:rPr>
        <w:t>Spirometer</w:t>
      </w:r>
      <w:proofErr w:type="spellEnd"/>
      <w:r w:rsidRPr="009169BF">
        <w:rPr>
          <w:b/>
          <w:szCs w:val="24"/>
        </w:rPr>
        <w:t xml:space="preserve"> značky </w:t>
      </w:r>
      <w:proofErr w:type="spellStart"/>
      <w:r w:rsidRPr="009169BF">
        <w:rPr>
          <w:b/>
          <w:szCs w:val="24"/>
        </w:rPr>
        <w:t>Schiller</w:t>
      </w:r>
      <w:proofErr w:type="spellEnd"/>
      <w:r w:rsidRPr="009169BF">
        <w:rPr>
          <w:b/>
          <w:szCs w:val="24"/>
        </w:rPr>
        <w:t xml:space="preserve"> </w:t>
      </w:r>
    </w:p>
    <w:p w:rsidR="00266CE8" w:rsidRPr="00BC62C0" w:rsidRDefault="00266CE8" w:rsidP="00266CE8">
      <w:pPr>
        <w:pStyle w:val="Odsekzoznamu"/>
        <w:numPr>
          <w:ilvl w:val="0"/>
          <w:numId w:val="1"/>
        </w:numPr>
        <w:jc w:val="both"/>
        <w:rPr>
          <w:b/>
          <w:szCs w:val="24"/>
        </w:rPr>
      </w:pPr>
      <w:r w:rsidRPr="00BC62C0">
        <w:rPr>
          <w:szCs w:val="24"/>
        </w:rPr>
        <w:t>obruč na prístroji je rozpojená, nedá sa spojiť /</w:t>
      </w:r>
      <w:r>
        <w:rPr>
          <w:szCs w:val="24"/>
        </w:rPr>
        <w:t>viď obrázok č.1/</w:t>
      </w:r>
    </w:p>
    <w:p w:rsidR="00266CE8" w:rsidRPr="009169BF" w:rsidRDefault="00266CE8" w:rsidP="00266CE8">
      <w:pPr>
        <w:pStyle w:val="Odsekzoznamu"/>
        <w:numPr>
          <w:ilvl w:val="0"/>
          <w:numId w:val="1"/>
        </w:numPr>
        <w:jc w:val="both"/>
        <w:rPr>
          <w:b/>
          <w:szCs w:val="24"/>
        </w:rPr>
      </w:pPr>
      <w:r w:rsidRPr="00BC62C0">
        <w:rPr>
          <w:szCs w:val="24"/>
        </w:rPr>
        <w:t>rok aktivácie: 1995</w:t>
      </w:r>
    </w:p>
    <w:p w:rsidR="00266CE8" w:rsidRDefault="00266CE8" w:rsidP="00266CE8">
      <w:pPr>
        <w:jc w:val="both"/>
        <w:rPr>
          <w:b w:val="0"/>
          <w:szCs w:val="24"/>
        </w:rPr>
      </w:pPr>
    </w:p>
    <w:p w:rsidR="00266CE8" w:rsidRDefault="00266CE8" w:rsidP="00266CE8">
      <w:pPr>
        <w:jc w:val="both"/>
        <w:rPr>
          <w:b w:val="0"/>
          <w:szCs w:val="24"/>
        </w:rPr>
      </w:pPr>
      <w:r>
        <w:rPr>
          <w:szCs w:val="24"/>
        </w:rPr>
        <w:t>Obrázok č.1:</w:t>
      </w:r>
    </w:p>
    <w:p w:rsidR="00266CE8" w:rsidRDefault="00266CE8" w:rsidP="00266CE8">
      <w:pPr>
        <w:jc w:val="both"/>
        <w:rPr>
          <w:b w:val="0"/>
          <w:szCs w:val="24"/>
        </w:rPr>
      </w:pPr>
      <w:r>
        <w:rPr>
          <w:noProof/>
          <w:lang w:eastAsia="sk-SK"/>
        </w:rPr>
        <w:drawing>
          <wp:inline distT="0" distB="0" distL="0" distR="0" wp14:anchorId="3D426C06" wp14:editId="3836EF6E">
            <wp:extent cx="1968925" cy="3577375"/>
            <wp:effectExtent l="0" t="4128" r="8573" b="8572"/>
            <wp:docPr id="1" name="Obrázok 1" descr="C:\Users\lesnikova2721093\AppData\Local\Microsoft\Windows\Temporary Internet Files\Content.Outlook\JCWEWD3M\IMG_20230515_09120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snikova2721093\AppData\Local\Microsoft\Windows\Temporary Internet Files\Content.Outlook\JCWEWD3M\IMG_20230515_091204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979112" cy="3595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6CE8" w:rsidRPr="009169BF" w:rsidRDefault="00266CE8" w:rsidP="00266CE8">
      <w:pPr>
        <w:jc w:val="both"/>
        <w:rPr>
          <w:b w:val="0"/>
          <w:szCs w:val="24"/>
        </w:rPr>
      </w:pPr>
    </w:p>
    <w:p w:rsidR="00266CE8" w:rsidRPr="004C5816" w:rsidRDefault="00266CE8" w:rsidP="00266CE8">
      <w:pPr>
        <w:ind w:left="708"/>
        <w:jc w:val="both"/>
        <w:rPr>
          <w:b w:val="0"/>
          <w:sz w:val="24"/>
          <w:szCs w:val="24"/>
        </w:rPr>
      </w:pPr>
      <w:r w:rsidRPr="004C5816">
        <w:rPr>
          <w:sz w:val="24"/>
          <w:szCs w:val="24"/>
        </w:rPr>
        <w:t xml:space="preserve">EKG prístroj značky </w:t>
      </w:r>
      <w:proofErr w:type="spellStart"/>
      <w:r w:rsidRPr="004C5816">
        <w:rPr>
          <w:sz w:val="24"/>
          <w:szCs w:val="24"/>
        </w:rPr>
        <w:t>Schiller</w:t>
      </w:r>
      <w:proofErr w:type="spellEnd"/>
      <w:r w:rsidRPr="004C5816">
        <w:rPr>
          <w:sz w:val="24"/>
          <w:szCs w:val="24"/>
        </w:rPr>
        <w:t xml:space="preserve"> AT2-plus</w:t>
      </w:r>
    </w:p>
    <w:p w:rsidR="00266CE8" w:rsidRPr="00BC62C0" w:rsidRDefault="00266CE8" w:rsidP="00266CE8">
      <w:pPr>
        <w:pStyle w:val="Odsekzoznamu"/>
        <w:numPr>
          <w:ilvl w:val="0"/>
          <w:numId w:val="1"/>
        </w:numPr>
        <w:jc w:val="both"/>
        <w:rPr>
          <w:b/>
          <w:szCs w:val="24"/>
        </w:rPr>
      </w:pPr>
      <w:bookmarkStart w:id="0" w:name="_GoBack"/>
      <w:bookmarkEnd w:id="0"/>
      <w:r w:rsidRPr="00BC62C0">
        <w:rPr>
          <w:szCs w:val="24"/>
        </w:rPr>
        <w:t xml:space="preserve">záznam, ktorý je výstupom z vyšetrenia prístroj vytláča prerušovane, nie je kontinuálny </w:t>
      </w:r>
      <w:r>
        <w:rPr>
          <w:szCs w:val="24"/>
        </w:rPr>
        <w:t>/viď obrázok č.2/</w:t>
      </w:r>
    </w:p>
    <w:p w:rsidR="00266CE8" w:rsidRPr="009169BF" w:rsidRDefault="00266CE8" w:rsidP="00266CE8">
      <w:pPr>
        <w:pStyle w:val="Odsekzoznamu"/>
        <w:numPr>
          <w:ilvl w:val="0"/>
          <w:numId w:val="1"/>
        </w:numPr>
        <w:jc w:val="both"/>
        <w:rPr>
          <w:b/>
          <w:szCs w:val="24"/>
        </w:rPr>
      </w:pPr>
      <w:r w:rsidRPr="00BC62C0">
        <w:rPr>
          <w:szCs w:val="24"/>
        </w:rPr>
        <w:t>rok aktivácie: 2007</w:t>
      </w:r>
    </w:p>
    <w:p w:rsidR="00266CE8" w:rsidRDefault="00266CE8" w:rsidP="00266CE8">
      <w:pPr>
        <w:jc w:val="both"/>
        <w:rPr>
          <w:b w:val="0"/>
          <w:szCs w:val="24"/>
        </w:rPr>
      </w:pPr>
    </w:p>
    <w:p w:rsidR="00266CE8" w:rsidRDefault="00266CE8" w:rsidP="00266CE8">
      <w:pPr>
        <w:jc w:val="both"/>
        <w:rPr>
          <w:b w:val="0"/>
          <w:szCs w:val="24"/>
        </w:rPr>
      </w:pPr>
      <w:r>
        <w:rPr>
          <w:szCs w:val="24"/>
        </w:rPr>
        <w:t>Obrázok č.2:</w:t>
      </w:r>
    </w:p>
    <w:p w:rsidR="00266CE8" w:rsidRPr="009169BF" w:rsidRDefault="00266CE8" w:rsidP="00266CE8">
      <w:pPr>
        <w:jc w:val="both"/>
        <w:rPr>
          <w:b w:val="0"/>
          <w:szCs w:val="24"/>
        </w:rPr>
      </w:pPr>
      <w:r>
        <w:rPr>
          <w:noProof/>
          <w:lang w:eastAsia="sk-SK"/>
        </w:rPr>
        <w:drawing>
          <wp:inline distT="0" distB="0" distL="0" distR="0" wp14:anchorId="33532B53" wp14:editId="18B1DEBB">
            <wp:extent cx="3486150" cy="2276475"/>
            <wp:effectExtent l="0" t="0" r="0" b="9525"/>
            <wp:docPr id="2" name="Obrázok 2" descr="C:\Users\lesnikova2721093\AppData\Local\Microsoft\Windows\Temporary Internet Files\Content.Outlook\JCWEWD3M\IMG_20230515_0911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snikova2721093\AppData\Local\Microsoft\Windows\Temporary Internet Files\Content.Outlook\JCWEWD3M\IMG_20230515_09112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997" cy="2275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5F4E" w:rsidRPr="00467671" w:rsidRDefault="009F5F4E" w:rsidP="009F5F4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lastRenderedPageBreak/>
        <w:t>V cenovej ponuke je potrebné uviesť cenu práce technika za 1 hodinu /60 minút/ - hodinová sadzba</w:t>
      </w:r>
      <w:r w:rsidR="00140627" w:rsidRPr="00467671">
        <w:rPr>
          <w:rFonts w:ascii="Times New Roman" w:hAnsi="Times New Roman"/>
          <w:b w:val="0"/>
          <w:sz w:val="24"/>
          <w:szCs w:val="24"/>
        </w:rPr>
        <w:t xml:space="preserve"> a cenu paušálnych dopravných nákladov</w:t>
      </w:r>
      <w:r w:rsidRPr="00467671">
        <w:rPr>
          <w:rFonts w:ascii="Times New Roman" w:hAnsi="Times New Roman"/>
          <w:b w:val="0"/>
          <w:sz w:val="24"/>
          <w:szCs w:val="24"/>
        </w:rPr>
        <w:t>. Cena bude počas trvania zákazky pevná a konečná a musí byť uvedená ako cena bez DPH a cena s DPH. Ak uchádzač nie je platiteľom DPH, na túto skutočnosť v ponuke upozorní.</w:t>
      </w:r>
    </w:p>
    <w:p w:rsidR="00086627" w:rsidRPr="00467671" w:rsidRDefault="00086627" w:rsidP="009F5F4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</w:p>
    <w:p w:rsidR="009F5F4E" w:rsidRPr="00467671" w:rsidRDefault="009F5F4E" w:rsidP="009F5F4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 xml:space="preserve">V prípade použitia náhradných dielov bude ich cena zložená z nákupnej ceny náhradných dielov a ostatných nákladov (clo, doprava a ostatné súvisiace náklady). </w:t>
      </w:r>
    </w:p>
    <w:p w:rsidR="009F5F4E" w:rsidRPr="00467671" w:rsidRDefault="009F5F4E" w:rsidP="009F5F4E">
      <w:pPr>
        <w:ind w:firstLine="426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Cena náhradných dielov nesmie byť vyššia o viac ako 20 % oproti nákupným cenám. Zhotoviteľ sa na požiadanie objednávateľa zaväzuje predložiť k nahliadnutiu faktúry za nakúpené náhradné diely.</w:t>
      </w:r>
    </w:p>
    <w:p w:rsidR="00170F9B" w:rsidRDefault="00170F9B" w:rsidP="00170F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170F9B" w:rsidRPr="00467671" w:rsidRDefault="00170F9B" w:rsidP="00170F9B">
      <w:pPr>
        <w:pStyle w:val="Nadpis3"/>
        <w:spacing w:before="60" w:beforeAutospacing="0" w:after="0" w:afterAutospacing="0"/>
        <w:rPr>
          <w:rFonts w:ascii="Times New Roman" w:hAnsi="Times New Roman"/>
          <w:bCs/>
          <w:smallCaps/>
          <w:sz w:val="24"/>
        </w:rPr>
      </w:pPr>
      <w:r>
        <w:rPr>
          <w:rFonts w:ascii="Times New Roman" w:hAnsi="Times New Roman"/>
          <w:bCs/>
          <w:smallCaps/>
          <w:sz w:val="24"/>
        </w:rPr>
        <w:t>MIESTO POSKYTNUTIA SLUŽBY</w:t>
      </w:r>
      <w:r w:rsidRPr="00467671">
        <w:rPr>
          <w:rFonts w:ascii="Times New Roman" w:hAnsi="Times New Roman"/>
          <w:bCs/>
          <w:smallCaps/>
          <w:sz w:val="24"/>
        </w:rPr>
        <w:t>:</w:t>
      </w:r>
    </w:p>
    <w:p w:rsidR="00170F9B" w:rsidRDefault="00170F9B" w:rsidP="00170F9B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ab/>
        <w:t>Zdravotné stredisko, Záchranná brigáda HaZZ v Humennom, Mierová 4, 060 01  Humenné.</w:t>
      </w:r>
    </w:p>
    <w:p w:rsidR="00170F9B" w:rsidRPr="00467671" w:rsidRDefault="00170F9B" w:rsidP="00170F9B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6328E" w:rsidRPr="00467671" w:rsidRDefault="00C6328E" w:rsidP="00C6328E">
      <w:pPr>
        <w:pStyle w:val="Nadpis3"/>
        <w:spacing w:before="6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467671">
        <w:rPr>
          <w:rFonts w:ascii="Times New Roman" w:hAnsi="Times New Roman"/>
          <w:bCs/>
          <w:smallCaps/>
          <w:sz w:val="24"/>
        </w:rPr>
        <w:t>KOMUNIKÁCIA:</w:t>
      </w:r>
    </w:p>
    <w:p w:rsidR="00C6328E" w:rsidRPr="00467671" w:rsidRDefault="00C6328E" w:rsidP="00C6328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 xml:space="preserve">Verejný obstarávateľ bude pri komunikácii s uchádzačmi resp. záujemcami postupovať v zmysle § 20 zákona prostredníctvom komunikačného rozhrania systému JOSEPHINE. </w:t>
      </w:r>
    </w:p>
    <w:p w:rsidR="00C6328E" w:rsidRPr="00467671" w:rsidRDefault="00C6328E" w:rsidP="00C6328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 xml:space="preserve">Tento spôsob komunikácie sa týka akejkoľvek komunikácie a podaní medzi verejným obstarávateľom a záujemcami, resp. uchádzačmi. </w:t>
      </w:r>
    </w:p>
    <w:p w:rsidR="00C6328E" w:rsidRPr="00467671" w:rsidRDefault="00C6328E" w:rsidP="00C6328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Uchádzač má možnosť registrovať sa do systému JOSEPHINE pomocou hesla alebo aj pomocou občianskeho preukazu s elektronickým čipom a bezpečnostným osobnostným kódom (</w:t>
      </w:r>
      <w:proofErr w:type="spellStart"/>
      <w:r w:rsidRPr="00467671">
        <w:rPr>
          <w:rFonts w:ascii="Times New Roman" w:hAnsi="Times New Roman"/>
          <w:b w:val="0"/>
          <w:sz w:val="24"/>
          <w:szCs w:val="24"/>
        </w:rPr>
        <w:t>eID</w:t>
      </w:r>
      <w:proofErr w:type="spellEnd"/>
      <w:r w:rsidRPr="00467671">
        <w:rPr>
          <w:rFonts w:ascii="Times New Roman" w:hAnsi="Times New Roman"/>
          <w:b w:val="0"/>
          <w:sz w:val="24"/>
          <w:szCs w:val="24"/>
        </w:rPr>
        <w:t xml:space="preserve">). </w:t>
      </w:r>
    </w:p>
    <w:p w:rsidR="00C6328E" w:rsidRPr="00467671" w:rsidRDefault="00C6328E" w:rsidP="00C6328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Technické požiadavky na systém a informácie o registrácii a o používaní systému JOSEPHINE sú uvedené na webovom sídle systému https://josephine.proebiz.com v položke „Knižnica manuálov a odkazov“.</w:t>
      </w:r>
    </w:p>
    <w:p w:rsidR="00C6328E" w:rsidRPr="00467671" w:rsidRDefault="00C6328E" w:rsidP="00F91ED0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Verejný obstarávateľ upozorňuje, že predkladanie ponúk je umožnené i</w:t>
      </w:r>
      <w:r w:rsidR="00F91ED0" w:rsidRPr="00467671">
        <w:rPr>
          <w:rFonts w:ascii="Times New Roman" w:hAnsi="Times New Roman"/>
          <w:b w:val="0"/>
          <w:sz w:val="24"/>
          <w:szCs w:val="24"/>
        </w:rPr>
        <w:t>ba autentifikovaným uchádzačom.</w:t>
      </w:r>
    </w:p>
    <w:p w:rsidR="00C6328E" w:rsidRPr="00467671" w:rsidRDefault="00C6328E" w:rsidP="00C6328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Spôsob zrealizovania autentifikácie je uvedený v dokumente „Manuál registrácie záujemcu/uchádzača“ na webovom sídle systému https://josephine.proebiz.com v položke „Knižnica manuálov a odkazov“.</w:t>
      </w:r>
    </w:p>
    <w:p w:rsidR="00C6328E" w:rsidRPr="00467671" w:rsidRDefault="00C6328E" w:rsidP="00CF6697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467671">
        <w:rPr>
          <w:rFonts w:ascii="Times New Roman" w:hAnsi="Times New Roman"/>
          <w:bCs/>
          <w:smallCaps/>
          <w:sz w:val="24"/>
        </w:rPr>
        <w:t>LEHOTA NA PREDKLADANIE PONÚK:</w:t>
      </w:r>
    </w:p>
    <w:p w:rsidR="00F91ED0" w:rsidRPr="00467671" w:rsidRDefault="00F91ED0" w:rsidP="00467671">
      <w:pPr>
        <w:ind w:firstLine="708"/>
        <w:rPr>
          <w:rFonts w:ascii="Times New Roman" w:hAnsi="Times New Roman"/>
          <w:sz w:val="24"/>
          <w:szCs w:val="24"/>
        </w:rPr>
      </w:pPr>
      <w:r w:rsidRPr="00467671">
        <w:rPr>
          <w:rFonts w:ascii="Times New Roman" w:hAnsi="Times New Roman"/>
          <w:sz w:val="24"/>
          <w:szCs w:val="24"/>
        </w:rPr>
        <w:t>Dátum:</w:t>
      </w:r>
      <w:r w:rsidR="00467671" w:rsidRPr="00467671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CD642B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b w:val="0"/>
          <w:sz w:val="24"/>
          <w:szCs w:val="24"/>
        </w:rPr>
        <w:t>31. 0</w:t>
      </w:r>
      <w:r w:rsidR="0061011C">
        <w:rPr>
          <w:rFonts w:ascii="Times New Roman" w:hAnsi="Times New Roman"/>
          <w:b w:val="0"/>
          <w:sz w:val="24"/>
          <w:szCs w:val="24"/>
        </w:rPr>
        <w:t>7</w:t>
      </w:r>
      <w:r w:rsidR="00467671" w:rsidRPr="00467671">
        <w:rPr>
          <w:rFonts w:ascii="Times New Roman" w:hAnsi="Times New Roman"/>
          <w:b w:val="0"/>
          <w:sz w:val="24"/>
          <w:szCs w:val="24"/>
        </w:rPr>
        <w:t>. 2023</w:t>
      </w:r>
    </w:p>
    <w:p w:rsidR="00F91ED0" w:rsidRPr="00467671" w:rsidRDefault="00F91ED0" w:rsidP="00467671">
      <w:pPr>
        <w:ind w:firstLine="708"/>
        <w:rPr>
          <w:rFonts w:ascii="Times New Roman" w:hAnsi="Times New Roman"/>
          <w:sz w:val="24"/>
          <w:szCs w:val="24"/>
        </w:rPr>
      </w:pPr>
      <w:r w:rsidRPr="00467671">
        <w:rPr>
          <w:rFonts w:ascii="Times New Roman" w:hAnsi="Times New Roman"/>
          <w:sz w:val="24"/>
          <w:szCs w:val="24"/>
        </w:rPr>
        <w:t xml:space="preserve">Čas: </w:t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467671" w:rsidRPr="00467671">
        <w:rPr>
          <w:rFonts w:ascii="Times New Roman" w:hAnsi="Times New Roman"/>
          <w:sz w:val="24"/>
          <w:szCs w:val="24"/>
        </w:rPr>
        <w:tab/>
      </w:r>
      <w:r w:rsidR="00CD642B">
        <w:rPr>
          <w:rFonts w:ascii="Times New Roman" w:hAnsi="Times New Roman"/>
          <w:sz w:val="24"/>
          <w:szCs w:val="24"/>
        </w:rPr>
        <w:t xml:space="preserve"> </w:t>
      </w:r>
      <w:r w:rsidR="00467671" w:rsidRPr="00467671">
        <w:rPr>
          <w:rFonts w:ascii="Times New Roman" w:hAnsi="Times New Roman"/>
          <w:b w:val="0"/>
          <w:sz w:val="24"/>
          <w:szCs w:val="24"/>
        </w:rPr>
        <w:t>11:00 hod.</w:t>
      </w:r>
    </w:p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467671" w:rsidRPr="00467671" w:rsidRDefault="00467671" w:rsidP="00467671">
      <w:pPr>
        <w:jc w:val="both"/>
        <w:rPr>
          <w:rFonts w:ascii="Times New Roman" w:hAnsi="Times New Roman"/>
          <w:bCs/>
          <w:smallCaps/>
          <w:sz w:val="24"/>
          <w:szCs w:val="24"/>
        </w:rPr>
      </w:pPr>
      <w:r w:rsidRPr="00467671">
        <w:rPr>
          <w:rFonts w:ascii="Times New Roman" w:hAnsi="Times New Roman"/>
          <w:bCs/>
          <w:smallCaps/>
          <w:sz w:val="24"/>
          <w:szCs w:val="24"/>
        </w:rPr>
        <w:t>SPÔSOB PREDKLADANIA PONÚK:</w:t>
      </w:r>
    </w:p>
    <w:p w:rsidR="00467671" w:rsidRPr="00467671" w:rsidRDefault="00467671" w:rsidP="00467671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Ponuku predkladajte len prostredníctvom systému JOSEPHINE.</w:t>
      </w:r>
    </w:p>
    <w:p w:rsidR="00467671" w:rsidRPr="00467671" w:rsidRDefault="00467671" w:rsidP="00467671">
      <w:pPr>
        <w:rPr>
          <w:rFonts w:ascii="Times New Roman" w:hAnsi="Times New Roman"/>
          <w:sz w:val="24"/>
          <w:szCs w:val="24"/>
        </w:rPr>
      </w:pPr>
    </w:p>
    <w:p w:rsidR="00F91ED0" w:rsidRPr="00467671" w:rsidRDefault="005735AE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467671">
        <w:rPr>
          <w:rFonts w:ascii="Times New Roman" w:hAnsi="Times New Roman"/>
          <w:bCs/>
          <w:smallCaps/>
          <w:sz w:val="24"/>
        </w:rPr>
        <w:t>PODMIENKY ÚČASTI</w:t>
      </w:r>
    </w:p>
    <w:p w:rsidR="00F91ED0" w:rsidRPr="00467671" w:rsidRDefault="00F91ED0" w:rsidP="00467671">
      <w:pPr>
        <w:pStyle w:val="Nadpis3"/>
        <w:spacing w:before="0" w:beforeAutospacing="0" w:after="0" w:afterAutospacing="0"/>
        <w:ind w:firstLine="708"/>
        <w:jc w:val="both"/>
        <w:rPr>
          <w:rFonts w:ascii="Times New Roman" w:hAnsi="Times New Roman"/>
          <w:b w:val="0"/>
          <w:sz w:val="24"/>
        </w:rPr>
      </w:pPr>
      <w:r w:rsidRPr="00467671">
        <w:rPr>
          <w:rFonts w:ascii="Times New Roman" w:hAnsi="Times New Roman"/>
          <w:b w:val="0"/>
          <w:sz w:val="24"/>
        </w:rPr>
        <w:t>Vypracovaná cenová ponuka.</w:t>
      </w:r>
    </w:p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</w:p>
    <w:p w:rsidR="00F91ED0" w:rsidRPr="00467671" w:rsidRDefault="005735AE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467671">
        <w:rPr>
          <w:rFonts w:ascii="Times New Roman" w:hAnsi="Times New Roman"/>
          <w:bCs/>
          <w:smallCaps/>
          <w:sz w:val="24"/>
        </w:rPr>
        <w:t>KRITÉRIA VYHODNOTENIA PONÚK</w:t>
      </w:r>
    </w:p>
    <w:p w:rsidR="00F91ED0" w:rsidRPr="00467671" w:rsidRDefault="00F91ED0" w:rsidP="005735AE">
      <w:pPr>
        <w:autoSpaceDE w:val="0"/>
        <w:autoSpaceDN w:val="0"/>
        <w:adjustRightInd w:val="0"/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  <w:lang w:bidi="en-US"/>
        </w:rPr>
        <w:t>Najnižšia celková cena.</w:t>
      </w:r>
      <w:r w:rsidRPr="00467671">
        <w:rPr>
          <w:rFonts w:ascii="Times New Roman" w:hAnsi="Times New Roman"/>
          <w:b w:val="0"/>
          <w:sz w:val="24"/>
          <w:szCs w:val="24"/>
        </w:rPr>
        <w:t xml:space="preserve"> Na základe výsledku vyhodnotenia ponúk bude určený úspešný uchádzač. Neúspešných uchádzačov bude verejný obstarávateľ informovať o výsledku vyhodnotenia ponúk.</w:t>
      </w:r>
    </w:p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eastAsiaTheme="minorHAnsi" w:hAnsi="Times New Roman"/>
          <w:sz w:val="24"/>
          <w:lang w:eastAsia="en-US"/>
        </w:rPr>
      </w:pPr>
    </w:p>
    <w:p w:rsidR="00F91ED0" w:rsidRPr="00467671" w:rsidRDefault="005735AE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467671">
        <w:rPr>
          <w:rFonts w:ascii="Times New Roman" w:hAnsi="Times New Roman"/>
          <w:bCs/>
          <w:smallCaps/>
          <w:sz w:val="24"/>
        </w:rPr>
        <w:t>PODMIENKY TÝKAJÚCE SA ZMLUVY:</w:t>
      </w:r>
    </w:p>
    <w:p w:rsidR="00F91ED0" w:rsidRPr="00467671" w:rsidRDefault="00F91ED0" w:rsidP="005735A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 xml:space="preserve">Verejný obstarávateľ si vyhradzuje právo na základe výsledkov tohto postupu zadávania zákazky nevystaviť objednávku, resp. neuzavrieť zmluvu. </w:t>
      </w:r>
    </w:p>
    <w:p w:rsidR="00F91ED0" w:rsidRPr="00467671" w:rsidRDefault="00F91ED0" w:rsidP="00F91ED0">
      <w:pPr>
        <w:pStyle w:val="Zarkazkladnhotextu2"/>
        <w:spacing w:after="0" w:line="240" w:lineRule="auto"/>
        <w:ind w:left="0"/>
        <w:jc w:val="both"/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>V prípade vystavenia objednávky sa preddavok ani zálohová platba neposkytuje. Úhrada za predmet zákazky bude realizovaná formou bezhotovostného platobného styku prostredníctvom finančného úradu verejného obstarávateľa</w:t>
      </w:r>
      <w:r w:rsidRPr="00467671">
        <w:rPr>
          <w:rFonts w:ascii="Times New Roman" w:hAnsi="Times New Roman"/>
          <w:b w:val="0"/>
          <w:iCs/>
          <w:sz w:val="24"/>
          <w:szCs w:val="24"/>
        </w:rPr>
        <w:t xml:space="preserve"> po dodaní predmetu obstarávania na základe objednávky. Splatnosť faktúry je min. 30 dní.</w:t>
      </w:r>
    </w:p>
    <w:p w:rsidR="00F91ED0" w:rsidRPr="00467671" w:rsidRDefault="00F91ED0" w:rsidP="00F91ED0">
      <w:pPr>
        <w:pStyle w:val="Nadpis3"/>
        <w:spacing w:before="0" w:beforeAutospacing="0" w:after="0" w:afterAutospacing="0"/>
        <w:rPr>
          <w:rFonts w:ascii="Times New Roman" w:hAnsi="Times New Roman"/>
          <w:sz w:val="24"/>
        </w:rPr>
      </w:pPr>
    </w:p>
    <w:p w:rsidR="00F91ED0" w:rsidRPr="00467671" w:rsidRDefault="005735AE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467671">
        <w:rPr>
          <w:rFonts w:ascii="Times New Roman" w:hAnsi="Times New Roman"/>
          <w:bCs/>
          <w:smallCaps/>
          <w:sz w:val="24"/>
        </w:rPr>
        <w:t>DOPLŃUJÚCE INFOMRÁCIE:</w:t>
      </w:r>
    </w:p>
    <w:p w:rsidR="00F91ED0" w:rsidRPr="00467671" w:rsidRDefault="00F91ED0" w:rsidP="005735AE">
      <w:pPr>
        <w:pStyle w:val="Nadpis3"/>
        <w:spacing w:before="0" w:beforeAutospacing="0" w:after="0" w:afterAutospacing="0"/>
        <w:ind w:firstLine="708"/>
        <w:jc w:val="both"/>
        <w:rPr>
          <w:rFonts w:ascii="Times New Roman" w:hAnsi="Times New Roman"/>
          <w:b w:val="0"/>
          <w:sz w:val="24"/>
        </w:rPr>
      </w:pPr>
      <w:r w:rsidRPr="00467671">
        <w:rPr>
          <w:rFonts w:ascii="Times New Roman" w:hAnsi="Times New Roman"/>
          <w:b w:val="0"/>
          <w:sz w:val="24"/>
        </w:rPr>
        <w:t>Ponuky budú vyhodnocované za celý predmet zákazky</w:t>
      </w:r>
      <w:r w:rsidR="005735AE">
        <w:rPr>
          <w:rFonts w:ascii="Times New Roman" w:hAnsi="Times New Roman"/>
          <w:b w:val="0"/>
          <w:sz w:val="24"/>
        </w:rPr>
        <w:t>. Ú</w:t>
      </w:r>
      <w:r w:rsidRPr="00467671">
        <w:rPr>
          <w:rFonts w:ascii="Times New Roman" w:hAnsi="Times New Roman"/>
          <w:b w:val="0"/>
          <w:sz w:val="24"/>
        </w:rPr>
        <w:t xml:space="preserve">spešný uchádzač poskytne </w:t>
      </w:r>
      <w:r w:rsidR="00965408" w:rsidRPr="00467671">
        <w:rPr>
          <w:rFonts w:ascii="Times New Roman" w:hAnsi="Times New Roman"/>
          <w:b w:val="0"/>
          <w:sz w:val="24"/>
        </w:rPr>
        <w:t>službu,</w:t>
      </w:r>
      <w:r w:rsidRPr="00467671">
        <w:rPr>
          <w:rFonts w:ascii="Times New Roman" w:hAnsi="Times New Roman"/>
          <w:b w:val="0"/>
          <w:sz w:val="24"/>
        </w:rPr>
        <w:t xml:space="preserve"> ktor</w:t>
      </w:r>
      <w:r w:rsidR="005735AE">
        <w:rPr>
          <w:rFonts w:ascii="Times New Roman" w:hAnsi="Times New Roman"/>
          <w:b w:val="0"/>
          <w:sz w:val="24"/>
        </w:rPr>
        <w:t>á</w:t>
      </w:r>
      <w:r w:rsidRPr="00467671">
        <w:rPr>
          <w:rFonts w:ascii="Times New Roman" w:hAnsi="Times New Roman"/>
          <w:b w:val="0"/>
          <w:sz w:val="24"/>
        </w:rPr>
        <w:t xml:space="preserve"> je predmetom zákazky na základe vystavenej objednávky za podmienok dodržania cien uvedených v cenovej ponuke. Neúplná cenová ponuka bude vylúčená z vyhodnocovania. </w:t>
      </w:r>
    </w:p>
    <w:p w:rsidR="00F91ED0" w:rsidRPr="00467671" w:rsidRDefault="00F91ED0" w:rsidP="00F91ED0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F91ED0" w:rsidRPr="005735AE" w:rsidRDefault="005735AE" w:rsidP="00F91ED0">
      <w:pPr>
        <w:pStyle w:val="Nadpis3"/>
        <w:spacing w:before="0" w:beforeAutospacing="0" w:after="0" w:afterAutospacing="0"/>
        <w:rPr>
          <w:rFonts w:ascii="Times New Roman" w:hAnsi="Times New Roman"/>
          <w:bCs/>
          <w:smallCaps/>
          <w:sz w:val="24"/>
        </w:rPr>
      </w:pPr>
      <w:r w:rsidRPr="005735AE">
        <w:rPr>
          <w:rFonts w:ascii="Times New Roman" w:hAnsi="Times New Roman"/>
          <w:bCs/>
          <w:smallCaps/>
          <w:sz w:val="24"/>
        </w:rPr>
        <w:t>DÔVODY NA ZRUŚENIE POUŽITÉHO POSTUPU ZÁKAZKY</w:t>
      </w:r>
    </w:p>
    <w:p w:rsidR="005735AE" w:rsidRPr="005735AE" w:rsidRDefault="00F91ED0" w:rsidP="005735AE">
      <w:pPr>
        <w:ind w:firstLine="708"/>
        <w:jc w:val="both"/>
        <w:rPr>
          <w:b w:val="0"/>
          <w:sz w:val="24"/>
          <w:szCs w:val="24"/>
        </w:rPr>
      </w:pPr>
      <w:r w:rsidRPr="005735AE">
        <w:rPr>
          <w:b w:val="0"/>
          <w:sz w:val="24"/>
          <w:szCs w:val="24"/>
        </w:rPr>
        <w:t>Verejný obstarávateľ môže zrušiť použitý postup zadávania zákazky z nasledovných dôvodov: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nebude predložená ani jedna ponuka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en uchádzač nesplní podmienky účasti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ani jedna z predložených ponúk nebude zodpovedať určeným požiadavkám vo výzve na predkladanie ponúk,</w:t>
      </w:r>
    </w:p>
    <w:p w:rsidR="00F91ED0" w:rsidRPr="005735AE" w:rsidRDefault="00F91ED0" w:rsidP="005735AE">
      <w:pPr>
        <w:pStyle w:val="Zarkazkladnhotextu2"/>
        <w:numPr>
          <w:ilvl w:val="0"/>
          <w:numId w:val="4"/>
        </w:numPr>
        <w:tabs>
          <w:tab w:val="right" w:leader="dot" w:pos="10080"/>
        </w:tabs>
        <w:spacing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 xml:space="preserve">ak sa zmenili okolnosti, za ktorých sa vyhlásilo toto verejné obstarávanie  </w:t>
      </w:r>
    </w:p>
    <w:p w:rsidR="00F91ED0" w:rsidRPr="00467671" w:rsidRDefault="00F91ED0" w:rsidP="00F91ED0">
      <w:pPr>
        <w:pStyle w:val="Zkladntext"/>
        <w:spacing w:after="0"/>
        <w:jc w:val="both"/>
        <w:rPr>
          <w:rFonts w:ascii="Times New Roman" w:hAnsi="Times New Roman"/>
          <w:b w:val="0"/>
          <w:iCs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F91ED0" w:rsidRPr="00467671" w:rsidRDefault="00F91ED0" w:rsidP="00F91ED0">
      <w:pPr>
        <w:rPr>
          <w:rFonts w:ascii="Times New Roman" w:hAnsi="Times New Roman"/>
          <w:b w:val="0"/>
          <w:sz w:val="24"/>
          <w:szCs w:val="24"/>
        </w:rPr>
      </w:pPr>
    </w:p>
    <w:p w:rsidR="00F91ED0" w:rsidRPr="00467671" w:rsidRDefault="00F91ED0" w:rsidP="00F91ED0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Times New Roman" w:hAnsi="Times New Roman"/>
          <w:b w:val="0"/>
          <w:sz w:val="24"/>
          <w:szCs w:val="24"/>
          <w:lang w:eastAsia="sk-SK"/>
        </w:rPr>
      </w:pPr>
      <w:r w:rsidRPr="00467671">
        <w:rPr>
          <w:rFonts w:ascii="Times New Roman" w:hAnsi="Times New Roman"/>
          <w:b w:val="0"/>
          <w:sz w:val="24"/>
          <w:szCs w:val="24"/>
        </w:rPr>
        <w:t xml:space="preserve">Spracoval:              Mgr. Ivana Lesníková      </w:t>
      </w:r>
    </w:p>
    <w:p w:rsidR="00F91ED0" w:rsidRPr="00467671" w:rsidRDefault="00F91ED0" w:rsidP="00F91ED0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Times New Roman" w:hAnsi="Times New Roman"/>
          <w:b w:val="0"/>
          <w:sz w:val="24"/>
          <w:szCs w:val="24"/>
        </w:rPr>
      </w:pPr>
      <w:r w:rsidRPr="00467671">
        <w:rPr>
          <w:rFonts w:ascii="Times New Roman" w:hAnsi="Times New Roman"/>
          <w:b w:val="0"/>
          <w:sz w:val="24"/>
          <w:szCs w:val="24"/>
        </w:rPr>
        <w:t xml:space="preserve">                               radca oddelenia MTZ CP Prešov</w:t>
      </w: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467671" w:rsidRDefault="00467671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5735AE" w:rsidRDefault="005735AE" w:rsidP="00F274D2">
      <w:pPr>
        <w:rPr>
          <w:rFonts w:ascii="Times New Roman" w:hAnsi="Times New Roman"/>
          <w:sz w:val="24"/>
          <w:szCs w:val="24"/>
          <w:lang w:eastAsia="en-US"/>
        </w:rPr>
      </w:pPr>
    </w:p>
    <w:p w:rsidR="009F75EE" w:rsidRPr="005735AE" w:rsidRDefault="009F75E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b w:val="0"/>
          <w:sz w:val="28"/>
          <w:szCs w:val="24"/>
        </w:rPr>
      </w:pPr>
      <w:r w:rsidRPr="005735AE">
        <w:rPr>
          <w:rFonts w:ascii="Times New Roman" w:hAnsi="Times New Roman"/>
          <w:sz w:val="28"/>
          <w:szCs w:val="24"/>
        </w:rPr>
        <w:lastRenderedPageBreak/>
        <w:t>CENOVÁ PONUKA UCHÁDZAČA</w:t>
      </w:r>
    </w:p>
    <w:p w:rsidR="009F75EE" w:rsidRPr="00594772" w:rsidRDefault="009F75EE" w:rsidP="009F75EE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rFonts w:ascii="Times New Roman" w:hAnsi="Times New Roman"/>
          <w:sz w:val="24"/>
          <w:szCs w:val="24"/>
        </w:rPr>
      </w:pPr>
      <w:r w:rsidRPr="00594772">
        <w:rPr>
          <w:rFonts w:ascii="Times New Roman" w:hAnsi="Times New Roman"/>
          <w:sz w:val="24"/>
          <w:szCs w:val="24"/>
        </w:rPr>
        <w:t>na zabezpečenie opravy zdravotníckych prístrojov</w:t>
      </w:r>
    </w:p>
    <w:p w:rsidR="009F75EE" w:rsidRPr="005735AE" w:rsidRDefault="009F75EE" w:rsidP="009F75EE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Times New Roman" w:hAnsi="Times New Roman"/>
          <w:b w:val="0"/>
          <w:sz w:val="24"/>
          <w:szCs w:val="24"/>
        </w:rPr>
      </w:pPr>
    </w:p>
    <w:p w:rsidR="009F75EE" w:rsidRPr="005735AE" w:rsidRDefault="009F75EE" w:rsidP="009F75EE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Times New Roman" w:hAnsi="Times New Roman"/>
          <w:sz w:val="24"/>
          <w:szCs w:val="24"/>
        </w:rPr>
      </w:pPr>
      <w:r w:rsidRPr="005735AE">
        <w:rPr>
          <w:rFonts w:ascii="Times New Roman" w:hAnsi="Times New Roman"/>
          <w:sz w:val="24"/>
          <w:szCs w:val="24"/>
        </w:rPr>
        <w:t xml:space="preserve">Obchodné meno uchádzača: </w:t>
      </w:r>
    </w:p>
    <w:p w:rsidR="009F75EE" w:rsidRPr="005735AE" w:rsidRDefault="009F75EE" w:rsidP="009F75EE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color w:val="FF0000"/>
          <w:sz w:val="24"/>
          <w:szCs w:val="24"/>
        </w:rPr>
        <w:t xml:space="preserve"> </w:t>
      </w:r>
    </w:p>
    <w:tbl>
      <w:tblPr>
        <w:tblStyle w:val="Mriekatabuky"/>
        <w:tblW w:w="9348" w:type="dxa"/>
        <w:tblLayout w:type="fixed"/>
        <w:tblLook w:val="04A0" w:firstRow="1" w:lastRow="0" w:firstColumn="1" w:lastColumn="0" w:noHBand="0" w:noVBand="1"/>
      </w:tblPr>
      <w:tblGrid>
        <w:gridCol w:w="675"/>
        <w:gridCol w:w="3544"/>
        <w:gridCol w:w="2410"/>
        <w:gridCol w:w="1359"/>
        <w:gridCol w:w="1360"/>
      </w:tblGrid>
      <w:tr w:rsidR="00932E04" w:rsidRPr="005735AE" w:rsidTr="00594772">
        <w:trPr>
          <w:trHeight w:val="832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P. č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Predmet zákazky</w:t>
            </w:r>
          </w:p>
          <w:p w:rsidR="00932E04" w:rsidRPr="00932E04" w:rsidRDefault="00932E04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932E04">
              <w:rPr>
                <w:rFonts w:ascii="Times New Roman" w:hAnsi="Times New Roman"/>
                <w:b w:val="0"/>
                <w:sz w:val="24"/>
                <w:szCs w:val="24"/>
              </w:rPr>
              <w:t>(servis a</w:t>
            </w:r>
            <w:r>
              <w:rPr>
                <w:rFonts w:ascii="Times New Roman" w:hAnsi="Times New Roman"/>
                <w:b w:val="0"/>
                <w:sz w:val="24"/>
                <w:szCs w:val="24"/>
              </w:rPr>
              <w:t> </w:t>
            </w:r>
            <w:r w:rsidRPr="00932E04">
              <w:rPr>
                <w:rFonts w:ascii="Times New Roman" w:hAnsi="Times New Roman"/>
                <w:b w:val="0"/>
                <w:sz w:val="24"/>
                <w:szCs w:val="24"/>
              </w:rPr>
              <w:t>oprava</w:t>
            </w:r>
            <w:r>
              <w:rPr>
                <w:rFonts w:ascii="Times New Roman" w:hAnsi="Times New Roman"/>
                <w:b w:val="0"/>
                <w:sz w:val="24"/>
                <w:szCs w:val="24"/>
              </w:rPr>
              <w:t xml:space="preserve"> zdravotníckych príst</w:t>
            </w:r>
            <w:r w:rsidR="00190C13">
              <w:rPr>
                <w:rFonts w:ascii="Times New Roman" w:hAnsi="Times New Roman"/>
                <w:b w:val="0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b w:val="0"/>
                <w:sz w:val="24"/>
                <w:szCs w:val="24"/>
              </w:rPr>
              <w:t>ojov</w:t>
            </w:r>
            <w:r w:rsidRPr="00932E04">
              <w:rPr>
                <w:rFonts w:ascii="Times New Roman" w:hAnsi="Times New Roman"/>
                <w:b w:val="0"/>
                <w:sz w:val="24"/>
                <w:szCs w:val="24"/>
              </w:rPr>
              <w:t>)</w:t>
            </w:r>
          </w:p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plňujúca informácia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</w:t>
            </w:r>
            <w:r w:rsidRPr="005735AE">
              <w:rPr>
                <w:rFonts w:ascii="Times New Roman" w:hAnsi="Times New Roman"/>
                <w:sz w:val="24"/>
                <w:szCs w:val="24"/>
              </w:rPr>
              <w:t>na</w:t>
            </w:r>
            <w:r w:rsidR="00523F4F">
              <w:rPr>
                <w:rFonts w:ascii="Times New Roman" w:hAnsi="Times New Roman"/>
                <w:sz w:val="24"/>
                <w:szCs w:val="24"/>
              </w:rPr>
              <w:t xml:space="preserve"> v €</w:t>
            </w:r>
          </w:p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bez DPH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5735AE">
              <w:rPr>
                <w:rFonts w:ascii="Times New Roman" w:hAnsi="Times New Roman"/>
                <w:sz w:val="24"/>
                <w:szCs w:val="24"/>
              </w:rPr>
              <w:t>ena</w:t>
            </w:r>
            <w:r w:rsidR="00523F4F">
              <w:rPr>
                <w:rFonts w:ascii="Times New Roman" w:hAnsi="Times New Roman"/>
                <w:sz w:val="24"/>
                <w:szCs w:val="24"/>
              </w:rPr>
              <w:t xml:space="preserve"> v €</w:t>
            </w:r>
          </w:p>
          <w:p w:rsidR="00932E04" w:rsidRPr="005735AE" w:rsidRDefault="00932E04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s DPH</w:t>
            </w:r>
          </w:p>
        </w:tc>
      </w:tr>
      <w:tr w:rsidR="00594772" w:rsidRPr="005735AE" w:rsidTr="00AD05D9">
        <w:trPr>
          <w:trHeight w:val="685"/>
        </w:trPr>
        <w:tc>
          <w:tcPr>
            <w:tcW w:w="67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4772" w:rsidRPr="005735AE" w:rsidRDefault="00594772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0C13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SPIROVIT </w:t>
            </w:r>
          </w:p>
          <w:p w:rsidR="00594772" w:rsidRPr="005735AE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proofErr w:type="spellStart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Spirometer</w:t>
            </w:r>
            <w:proofErr w:type="spellEnd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 značky </w:t>
            </w:r>
            <w:proofErr w:type="spellStart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Schiller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4772" w:rsidRDefault="00594772" w:rsidP="00932E0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na za obhliadku a zhodnotenie stavu</w:t>
            </w:r>
          </w:p>
          <w:p w:rsidR="00AD05D9" w:rsidRDefault="00594772" w:rsidP="00594772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</w:rPr>
              <w:t xml:space="preserve">(paušálne náklady </w:t>
            </w:r>
          </w:p>
          <w:p w:rsidR="00594772" w:rsidRPr="00594772" w:rsidRDefault="00594772" w:rsidP="00594772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</w:rPr>
              <w:t>za 1 ks)</w:t>
            </w:r>
          </w:p>
        </w:tc>
        <w:tc>
          <w:tcPr>
            <w:tcW w:w="13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72" w:rsidRPr="005735AE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</w:p>
        </w:tc>
        <w:tc>
          <w:tcPr>
            <w:tcW w:w="13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72" w:rsidRPr="005735AE" w:rsidRDefault="00594772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594772" w:rsidRPr="005735AE" w:rsidTr="00AD05D9">
        <w:trPr>
          <w:trHeight w:val="71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594772" w:rsidRPr="005735AE" w:rsidRDefault="00594772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190C13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EKG </w:t>
            </w:r>
          </w:p>
          <w:p w:rsidR="00594772" w:rsidRPr="005735AE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prístroj značky </w:t>
            </w:r>
            <w:proofErr w:type="spellStart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Schiller</w:t>
            </w:r>
            <w:proofErr w:type="spellEnd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 AT2- plus</w:t>
            </w: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94772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932E04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932E04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190C13" w:rsidRPr="005735AE" w:rsidTr="00AD05D9">
        <w:trPr>
          <w:trHeight w:val="664"/>
        </w:trPr>
        <w:tc>
          <w:tcPr>
            <w:tcW w:w="67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0C13" w:rsidRPr="005735AE" w:rsidRDefault="00190C13" w:rsidP="00190C1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0C13" w:rsidRDefault="00190C13" w:rsidP="00190C13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SPIROVIT </w:t>
            </w:r>
          </w:p>
          <w:p w:rsidR="00190C13" w:rsidRPr="005735AE" w:rsidRDefault="00190C13" w:rsidP="00190C13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proofErr w:type="spellStart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Spirometer</w:t>
            </w:r>
            <w:proofErr w:type="spellEnd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 značky </w:t>
            </w:r>
            <w:proofErr w:type="spellStart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Schiller</w:t>
            </w:r>
            <w:proofErr w:type="spellEnd"/>
          </w:p>
        </w:tc>
        <w:tc>
          <w:tcPr>
            <w:tcW w:w="241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0C13" w:rsidRPr="005735AE" w:rsidRDefault="00190C13" w:rsidP="00190C13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35AE">
              <w:rPr>
                <w:rFonts w:ascii="Times New Roman" w:hAnsi="Times New Roman"/>
                <w:sz w:val="24"/>
                <w:szCs w:val="24"/>
              </w:rPr>
              <w:t>Cena za hodinovú sadzbu</w:t>
            </w:r>
          </w:p>
          <w:p w:rsidR="00190C13" w:rsidRPr="00932E04" w:rsidRDefault="00190C13" w:rsidP="00190C13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932E04">
              <w:rPr>
                <w:rFonts w:ascii="Times New Roman" w:hAnsi="Times New Roman"/>
                <w:b w:val="0"/>
                <w:sz w:val="24"/>
                <w:szCs w:val="24"/>
              </w:rPr>
              <w:t xml:space="preserve">(cena práce technika za 1 hodinu </w:t>
            </w:r>
            <w:r>
              <w:rPr>
                <w:rFonts w:ascii="Times New Roman" w:hAnsi="Times New Roman"/>
                <w:b w:val="0"/>
                <w:sz w:val="24"/>
                <w:szCs w:val="24"/>
              </w:rPr>
              <w:t>-</w:t>
            </w:r>
            <w:r w:rsidRPr="00932E04">
              <w:rPr>
                <w:rFonts w:ascii="Times New Roman" w:hAnsi="Times New Roman"/>
                <w:b w:val="0"/>
                <w:sz w:val="24"/>
                <w:szCs w:val="24"/>
              </w:rPr>
              <w:t xml:space="preserve"> 60 minút)</w:t>
            </w:r>
          </w:p>
        </w:tc>
        <w:tc>
          <w:tcPr>
            <w:tcW w:w="13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0C13" w:rsidRPr="005735AE" w:rsidRDefault="00190C13" w:rsidP="00190C1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0C13" w:rsidRPr="005735AE" w:rsidRDefault="00190C13" w:rsidP="00190C13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594772" w:rsidRPr="005735AE" w:rsidTr="00AD05D9">
        <w:trPr>
          <w:trHeight w:val="566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94772" w:rsidRPr="005735AE" w:rsidRDefault="00594772" w:rsidP="0059477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. 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90C13" w:rsidRDefault="00594772" w:rsidP="00594772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EKG </w:t>
            </w:r>
          </w:p>
          <w:p w:rsidR="00594772" w:rsidRPr="005735AE" w:rsidRDefault="00594772" w:rsidP="00594772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prístroj značky </w:t>
            </w:r>
            <w:proofErr w:type="spellStart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Schiller</w:t>
            </w:r>
            <w:proofErr w:type="spellEnd"/>
            <w:r w:rsidRPr="005735AE"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 xml:space="preserve"> AT2- plus</w:t>
            </w: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59477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59477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594772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594772" w:rsidRPr="005735AE" w:rsidTr="00523F4F">
        <w:trPr>
          <w:trHeight w:val="454"/>
        </w:trPr>
        <w:tc>
          <w:tcPr>
            <w:tcW w:w="67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94772" w:rsidRDefault="00594772" w:rsidP="0059477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94772" w:rsidRPr="005735AE" w:rsidRDefault="00594772" w:rsidP="00594772">
            <w:pP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bidi="en-US"/>
              </w:rPr>
              <w:t>Dopravné náklady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94772" w:rsidRDefault="00170F9B" w:rsidP="00AD05D9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23F4F">
              <w:rPr>
                <w:rFonts w:ascii="Times New Roman" w:hAnsi="Times New Roman"/>
                <w:sz w:val="24"/>
                <w:szCs w:val="24"/>
              </w:rPr>
              <w:t>Paušálne dopravné náklady za 1 cestu</w:t>
            </w:r>
          </w:p>
          <w:p w:rsidR="00523F4F" w:rsidRPr="00523F4F" w:rsidRDefault="00523F4F" w:rsidP="00AD05D9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</w:rPr>
              <w:t>(paušálne náklady zahŕňajú cestu na miesto poskytnutia služby a späť do sídla uchádzača)</w:t>
            </w:r>
          </w:p>
        </w:tc>
        <w:tc>
          <w:tcPr>
            <w:tcW w:w="13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59477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94772" w:rsidRPr="005735AE" w:rsidRDefault="00594772" w:rsidP="00594772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  <w:tr w:rsidR="00523F4F" w:rsidRPr="005735AE" w:rsidTr="00523F4F">
        <w:trPr>
          <w:trHeight w:val="711"/>
        </w:trPr>
        <w:tc>
          <w:tcPr>
            <w:tcW w:w="6629" w:type="dxa"/>
            <w:gridSpan w:val="3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523F4F" w:rsidRPr="00523F4F" w:rsidRDefault="00190C13" w:rsidP="00190C13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lková c</w:t>
            </w:r>
            <w:r w:rsidR="00523F4F">
              <w:rPr>
                <w:rFonts w:ascii="Times New Roman" w:hAnsi="Times New Roman"/>
                <w:sz w:val="24"/>
                <w:szCs w:val="24"/>
              </w:rPr>
              <w:t>ena spolu:</w:t>
            </w:r>
          </w:p>
        </w:tc>
        <w:tc>
          <w:tcPr>
            <w:tcW w:w="1359" w:type="dxa"/>
            <w:tcBorders>
              <w:top w:val="sing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523F4F" w:rsidRPr="005735AE" w:rsidRDefault="00523F4F" w:rsidP="0059477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single" w:sz="12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523F4F" w:rsidRPr="005735AE" w:rsidRDefault="00523F4F" w:rsidP="00594772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</w:tr>
    </w:tbl>
    <w:p w:rsidR="009F75EE" w:rsidRDefault="009F75EE" w:rsidP="005735AE">
      <w:pPr>
        <w:rPr>
          <w:rFonts w:ascii="Times New Roman" w:hAnsi="Times New Roman"/>
          <w:sz w:val="24"/>
          <w:szCs w:val="24"/>
        </w:rPr>
      </w:pPr>
    </w:p>
    <w:p w:rsidR="00932E04" w:rsidRDefault="00932E04" w:rsidP="005735AE">
      <w:pPr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M* / NIE SOM* platca DPH </w:t>
      </w:r>
      <w:r w:rsidR="00594772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 w:val="0"/>
          <w:sz w:val="24"/>
          <w:szCs w:val="24"/>
        </w:rPr>
        <w:t>( * nehodiace sa preškrtnúť )</w:t>
      </w:r>
    </w:p>
    <w:p w:rsidR="00932E04" w:rsidRDefault="00932E04" w:rsidP="005735AE">
      <w:pPr>
        <w:rPr>
          <w:rFonts w:ascii="Times New Roman" w:hAnsi="Times New Roman"/>
          <w:b w:val="0"/>
          <w:sz w:val="24"/>
          <w:szCs w:val="24"/>
        </w:rPr>
      </w:pPr>
    </w:p>
    <w:p w:rsidR="00AD05D9" w:rsidRPr="00932E04" w:rsidRDefault="00AD05D9" w:rsidP="005735AE">
      <w:pPr>
        <w:rPr>
          <w:rFonts w:ascii="Times New Roman" w:hAnsi="Times New Roman"/>
          <w:b w:val="0"/>
          <w:sz w:val="24"/>
          <w:szCs w:val="24"/>
        </w:rPr>
      </w:pPr>
    </w:p>
    <w:p w:rsidR="005735AE" w:rsidRPr="005735AE" w:rsidRDefault="005735AE" w:rsidP="005735A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 xml:space="preserve">V prípade potreby použitia náhradných dielov bude ich cena zložená z nákupnej ceny náhradných dielov a ostatných nákladov (clo, doprava a ostatné súvisiace náklady). </w:t>
      </w:r>
    </w:p>
    <w:p w:rsidR="005735AE" w:rsidRPr="005735AE" w:rsidRDefault="005735AE" w:rsidP="005735A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735AE" w:rsidRDefault="005735AE" w:rsidP="005735AE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5735AE">
        <w:rPr>
          <w:rFonts w:ascii="Times New Roman" w:hAnsi="Times New Roman"/>
          <w:b w:val="0"/>
          <w:sz w:val="24"/>
          <w:szCs w:val="24"/>
        </w:rPr>
        <w:t>Cena náhradných dielov nesmie byť vyššia o viac ako 20 % oproti nákupným cenám. Zhotoviteľ sa na požiadanie objednávateľa zaväzuje predložiť k nahliadnutiu faktúry za nakúpené náhradné diely.</w:t>
      </w:r>
    </w:p>
    <w:p w:rsidR="00AD05D9" w:rsidRDefault="00AD05D9" w:rsidP="00AD05D9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05D9" w:rsidRDefault="00AD05D9" w:rsidP="00AD05D9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05D9" w:rsidRDefault="00AD05D9" w:rsidP="00AD05D9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05D9" w:rsidRDefault="00AD05D9" w:rsidP="00AD05D9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05D9" w:rsidRPr="00AD05D9" w:rsidRDefault="00AD05D9" w:rsidP="00AD05D9">
      <w:pPr>
        <w:jc w:val="right"/>
        <w:rPr>
          <w:b w:val="0"/>
        </w:rPr>
      </w:pPr>
      <w:r w:rsidRPr="00AD05D9">
        <w:rPr>
          <w:b w:val="0"/>
        </w:rPr>
        <w:t xml:space="preserve">     </w:t>
      </w:r>
      <w:r w:rsidRPr="00AD05D9">
        <w:rPr>
          <w:b w:val="0"/>
          <w:color w:val="FF0000"/>
        </w:rPr>
        <w:t xml:space="preserve"> </w:t>
      </w:r>
      <w:r w:rsidRPr="00AD05D9">
        <w:rPr>
          <w:b w:val="0"/>
        </w:rPr>
        <w:t xml:space="preserve">                                                          </w:t>
      </w:r>
      <w:r w:rsidRPr="00AD05D9">
        <w:rPr>
          <w:b w:val="0"/>
        </w:rPr>
        <w:tab/>
      </w:r>
      <w:r w:rsidRPr="00AD05D9">
        <w:rPr>
          <w:b w:val="0"/>
        </w:rPr>
        <w:tab/>
        <w:t xml:space="preserve">  ......................................................................................... </w:t>
      </w:r>
    </w:p>
    <w:p w:rsidR="00AD05D9" w:rsidRPr="00AD05D9" w:rsidRDefault="00AD05D9" w:rsidP="00AD05D9">
      <w:pPr>
        <w:rPr>
          <w:b w:val="0"/>
        </w:rPr>
      </w:pPr>
      <w:r w:rsidRPr="00AD05D9">
        <w:rPr>
          <w:b w:val="0"/>
        </w:rPr>
        <w:t xml:space="preserve">                                                                                            </w:t>
      </w:r>
      <w:r w:rsidRPr="00AD05D9">
        <w:rPr>
          <w:b w:val="0"/>
        </w:rPr>
        <w:tab/>
        <w:t xml:space="preserve">    </w:t>
      </w:r>
      <w:r>
        <w:rPr>
          <w:b w:val="0"/>
        </w:rPr>
        <w:t xml:space="preserve">    </w:t>
      </w:r>
      <w:r w:rsidRPr="00AD05D9">
        <w:rPr>
          <w:b w:val="0"/>
        </w:rPr>
        <w:t xml:space="preserve">   dátum, podpis a pečiatka uchádzača</w:t>
      </w:r>
    </w:p>
    <w:p w:rsidR="00AD05D9" w:rsidRPr="005735AE" w:rsidRDefault="00AD05D9" w:rsidP="00AD05D9">
      <w:pPr>
        <w:jc w:val="both"/>
        <w:rPr>
          <w:rFonts w:ascii="Times New Roman" w:hAnsi="Times New Roman"/>
          <w:b w:val="0"/>
          <w:sz w:val="24"/>
          <w:szCs w:val="24"/>
        </w:rPr>
      </w:pPr>
    </w:p>
    <w:sectPr w:rsidR="00AD05D9" w:rsidRPr="005735AE" w:rsidSect="00086767"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D5C" w:rsidRDefault="00386D5C" w:rsidP="0039703F">
      <w:r>
        <w:separator/>
      </w:r>
    </w:p>
  </w:endnote>
  <w:endnote w:type="continuationSeparator" w:id="0">
    <w:p w:rsidR="00386D5C" w:rsidRDefault="00386D5C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D5C" w:rsidRDefault="00386D5C" w:rsidP="0039703F">
      <w:r>
        <w:separator/>
      </w:r>
    </w:p>
  </w:footnote>
  <w:footnote w:type="continuationSeparator" w:id="0">
    <w:p w:rsidR="00386D5C" w:rsidRDefault="00386D5C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6767" w:rsidRPr="0039703F" w:rsidRDefault="00086767" w:rsidP="00086767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086767" w:rsidRPr="0022418D" w:rsidRDefault="00086767" w:rsidP="00086767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086767" w:rsidRPr="0039703F" w:rsidRDefault="00086767" w:rsidP="00086767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235B2B"/>
    <w:multiLevelType w:val="hybridMultilevel"/>
    <w:tmpl w:val="7F98727C"/>
    <w:lvl w:ilvl="0" w:tplc="0AACA73E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">
    <w:nsid w:val="6D0D5575"/>
    <w:multiLevelType w:val="hybridMultilevel"/>
    <w:tmpl w:val="FF5AC7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8900F84"/>
    <w:multiLevelType w:val="hybridMultilevel"/>
    <w:tmpl w:val="CC50BB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2B0"/>
    <w:rsid w:val="000524BB"/>
    <w:rsid w:val="00086627"/>
    <w:rsid w:val="00086767"/>
    <w:rsid w:val="00086E46"/>
    <w:rsid w:val="000D2186"/>
    <w:rsid w:val="000D5BB5"/>
    <w:rsid w:val="000F4DD4"/>
    <w:rsid w:val="00114DBD"/>
    <w:rsid w:val="001177D2"/>
    <w:rsid w:val="001342F9"/>
    <w:rsid w:val="00140627"/>
    <w:rsid w:val="00167D65"/>
    <w:rsid w:val="00170F9B"/>
    <w:rsid w:val="00190C13"/>
    <w:rsid w:val="001925BD"/>
    <w:rsid w:val="001A785F"/>
    <w:rsid w:val="001D7482"/>
    <w:rsid w:val="001F0658"/>
    <w:rsid w:val="001F284E"/>
    <w:rsid w:val="00266CE8"/>
    <w:rsid w:val="00313A67"/>
    <w:rsid w:val="003551D0"/>
    <w:rsid w:val="0038307B"/>
    <w:rsid w:val="00386D5C"/>
    <w:rsid w:val="0039703F"/>
    <w:rsid w:val="003E1AB1"/>
    <w:rsid w:val="00402A8F"/>
    <w:rsid w:val="004206F3"/>
    <w:rsid w:val="00434CE4"/>
    <w:rsid w:val="00462B35"/>
    <w:rsid w:val="00467671"/>
    <w:rsid w:val="0049406D"/>
    <w:rsid w:val="004B7F59"/>
    <w:rsid w:val="004C5816"/>
    <w:rsid w:val="004D0968"/>
    <w:rsid w:val="004E398D"/>
    <w:rsid w:val="004E606B"/>
    <w:rsid w:val="004F124C"/>
    <w:rsid w:val="00523F4F"/>
    <w:rsid w:val="00550FED"/>
    <w:rsid w:val="005735AE"/>
    <w:rsid w:val="00573ECB"/>
    <w:rsid w:val="00584FA3"/>
    <w:rsid w:val="005911D1"/>
    <w:rsid w:val="00594772"/>
    <w:rsid w:val="005B3ED5"/>
    <w:rsid w:val="005D480F"/>
    <w:rsid w:val="0061011C"/>
    <w:rsid w:val="00630CD2"/>
    <w:rsid w:val="00660BAB"/>
    <w:rsid w:val="00682815"/>
    <w:rsid w:val="006A6771"/>
    <w:rsid w:val="006B49B1"/>
    <w:rsid w:val="006E7D3C"/>
    <w:rsid w:val="00745D5D"/>
    <w:rsid w:val="007513D0"/>
    <w:rsid w:val="0076439C"/>
    <w:rsid w:val="008075E1"/>
    <w:rsid w:val="008130AD"/>
    <w:rsid w:val="0082184B"/>
    <w:rsid w:val="0089468E"/>
    <w:rsid w:val="008A69A7"/>
    <w:rsid w:val="00926022"/>
    <w:rsid w:val="00932E04"/>
    <w:rsid w:val="00965408"/>
    <w:rsid w:val="009655B0"/>
    <w:rsid w:val="009817E3"/>
    <w:rsid w:val="009C78E8"/>
    <w:rsid w:val="009D15B7"/>
    <w:rsid w:val="009F5F4E"/>
    <w:rsid w:val="009F75EE"/>
    <w:rsid w:val="00A320BE"/>
    <w:rsid w:val="00A558C1"/>
    <w:rsid w:val="00AC5E27"/>
    <w:rsid w:val="00AD05D9"/>
    <w:rsid w:val="00AD2968"/>
    <w:rsid w:val="00B1694D"/>
    <w:rsid w:val="00B26D94"/>
    <w:rsid w:val="00B33D38"/>
    <w:rsid w:val="00B55A28"/>
    <w:rsid w:val="00B669B2"/>
    <w:rsid w:val="00B90DF2"/>
    <w:rsid w:val="00BB499C"/>
    <w:rsid w:val="00BC7BE0"/>
    <w:rsid w:val="00C21FE4"/>
    <w:rsid w:val="00C30FF8"/>
    <w:rsid w:val="00C408A8"/>
    <w:rsid w:val="00C557CE"/>
    <w:rsid w:val="00C6328E"/>
    <w:rsid w:val="00CB2B5D"/>
    <w:rsid w:val="00CB396C"/>
    <w:rsid w:val="00CC1182"/>
    <w:rsid w:val="00CD0610"/>
    <w:rsid w:val="00CD15AE"/>
    <w:rsid w:val="00CD642B"/>
    <w:rsid w:val="00CF6697"/>
    <w:rsid w:val="00D06386"/>
    <w:rsid w:val="00D36697"/>
    <w:rsid w:val="00D664AF"/>
    <w:rsid w:val="00D710B4"/>
    <w:rsid w:val="00D7233C"/>
    <w:rsid w:val="00D87347"/>
    <w:rsid w:val="00DA51BC"/>
    <w:rsid w:val="00DE2AE5"/>
    <w:rsid w:val="00E267AC"/>
    <w:rsid w:val="00E82C04"/>
    <w:rsid w:val="00E83AF9"/>
    <w:rsid w:val="00E91900"/>
    <w:rsid w:val="00EA464E"/>
    <w:rsid w:val="00EB397C"/>
    <w:rsid w:val="00EC6B05"/>
    <w:rsid w:val="00ED1059"/>
    <w:rsid w:val="00F037CB"/>
    <w:rsid w:val="00F1495F"/>
    <w:rsid w:val="00F219F1"/>
    <w:rsid w:val="00F274D2"/>
    <w:rsid w:val="00F7073D"/>
    <w:rsid w:val="00F91ED0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paragraph" w:styleId="Nadpis1">
    <w:name w:val="heading 1"/>
    <w:basedOn w:val="Normlny"/>
    <w:next w:val="Normlny"/>
    <w:link w:val="Nadpis1Char"/>
    <w:qFormat/>
    <w:locked/>
    <w:rsid w:val="001406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nhideWhenUsed/>
    <w:qFormat/>
    <w:locked/>
    <w:rsid w:val="001406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locked/>
    <w:rsid w:val="00F7073D"/>
    <w:pPr>
      <w:keepNext/>
      <w:spacing w:before="100" w:beforeAutospacing="1" w:after="100" w:afterAutospacing="1"/>
      <w:outlineLvl w:val="2"/>
    </w:pPr>
    <w:rPr>
      <w:sz w:val="22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basedOn w:val="Normlny"/>
    <w:uiPriority w:val="34"/>
    <w:qFormat/>
    <w:rsid w:val="00266CE8"/>
    <w:pPr>
      <w:ind w:left="720"/>
      <w:contextualSpacing/>
    </w:pPr>
    <w:rPr>
      <w:rFonts w:ascii="Times New Roman" w:eastAsiaTheme="minorHAnsi" w:hAnsi="Times New Roman" w:cstheme="minorBidi"/>
      <w:b w:val="0"/>
      <w:sz w:val="24"/>
      <w:szCs w:val="22"/>
      <w:lang w:eastAsia="en-US"/>
    </w:rPr>
  </w:style>
  <w:style w:type="character" w:customStyle="1" w:styleId="Nadpis3Char">
    <w:name w:val="Nadpis 3 Char"/>
    <w:basedOn w:val="Predvolenpsmoodseku"/>
    <w:link w:val="Nadpis3"/>
    <w:rsid w:val="00F7073D"/>
    <w:rPr>
      <w:rFonts w:ascii="Times New Roman Bold" w:eastAsia="Times New Roman" w:hAnsi="Times New Roman Bold"/>
      <w:b/>
      <w:sz w:val="22"/>
      <w:szCs w:val="24"/>
      <w:lang w:eastAsia="en-GB"/>
    </w:rPr>
  </w:style>
  <w:style w:type="table" w:styleId="Mriekatabuky">
    <w:name w:val="Table Grid"/>
    <w:basedOn w:val="Normlnatabuka"/>
    <w:uiPriority w:val="59"/>
    <w:locked/>
    <w:rsid w:val="009F75E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F91ED0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F91ED0"/>
    <w:rPr>
      <w:rFonts w:ascii="Times New Roman Bold" w:eastAsia="Times New Roman" w:hAnsi="Times New Roman Bold"/>
      <w:b/>
      <w:lang w:eastAsia="en-GB"/>
    </w:rPr>
  </w:style>
  <w:style w:type="character" w:customStyle="1" w:styleId="Nadpis1Char">
    <w:name w:val="Nadpis 1 Char"/>
    <w:basedOn w:val="Predvolenpsmoodseku"/>
    <w:link w:val="Nadpis1"/>
    <w:rsid w:val="00140627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GB"/>
    </w:rPr>
  </w:style>
  <w:style w:type="character" w:customStyle="1" w:styleId="Nadpis2Char">
    <w:name w:val="Nadpis 2 Char"/>
    <w:basedOn w:val="Predvolenpsmoodseku"/>
    <w:link w:val="Nadpis2"/>
    <w:rsid w:val="00140627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paragraph" w:styleId="Nadpis1">
    <w:name w:val="heading 1"/>
    <w:basedOn w:val="Normlny"/>
    <w:next w:val="Normlny"/>
    <w:link w:val="Nadpis1Char"/>
    <w:qFormat/>
    <w:locked/>
    <w:rsid w:val="001406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nhideWhenUsed/>
    <w:qFormat/>
    <w:locked/>
    <w:rsid w:val="001406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qFormat/>
    <w:locked/>
    <w:rsid w:val="00F7073D"/>
    <w:pPr>
      <w:keepNext/>
      <w:spacing w:before="100" w:beforeAutospacing="1" w:after="100" w:afterAutospacing="1"/>
      <w:outlineLvl w:val="2"/>
    </w:pPr>
    <w:rPr>
      <w:sz w:val="22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Odsekzoznamu">
    <w:name w:val="List Paragraph"/>
    <w:basedOn w:val="Normlny"/>
    <w:uiPriority w:val="34"/>
    <w:qFormat/>
    <w:rsid w:val="00266CE8"/>
    <w:pPr>
      <w:ind w:left="720"/>
      <w:contextualSpacing/>
    </w:pPr>
    <w:rPr>
      <w:rFonts w:ascii="Times New Roman" w:eastAsiaTheme="minorHAnsi" w:hAnsi="Times New Roman" w:cstheme="minorBidi"/>
      <w:b w:val="0"/>
      <w:sz w:val="24"/>
      <w:szCs w:val="22"/>
      <w:lang w:eastAsia="en-US"/>
    </w:rPr>
  </w:style>
  <w:style w:type="character" w:customStyle="1" w:styleId="Nadpis3Char">
    <w:name w:val="Nadpis 3 Char"/>
    <w:basedOn w:val="Predvolenpsmoodseku"/>
    <w:link w:val="Nadpis3"/>
    <w:rsid w:val="00F7073D"/>
    <w:rPr>
      <w:rFonts w:ascii="Times New Roman Bold" w:eastAsia="Times New Roman" w:hAnsi="Times New Roman Bold"/>
      <w:b/>
      <w:sz w:val="22"/>
      <w:szCs w:val="24"/>
      <w:lang w:eastAsia="en-GB"/>
    </w:rPr>
  </w:style>
  <w:style w:type="table" w:styleId="Mriekatabuky">
    <w:name w:val="Table Grid"/>
    <w:basedOn w:val="Normlnatabuka"/>
    <w:uiPriority w:val="59"/>
    <w:locked/>
    <w:rsid w:val="009F75E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F91ED0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F91ED0"/>
    <w:rPr>
      <w:rFonts w:ascii="Times New Roman Bold" w:eastAsia="Times New Roman" w:hAnsi="Times New Roman Bold"/>
      <w:b/>
      <w:lang w:eastAsia="en-GB"/>
    </w:rPr>
  </w:style>
  <w:style w:type="character" w:customStyle="1" w:styleId="Nadpis1Char">
    <w:name w:val="Nadpis 1 Char"/>
    <w:basedOn w:val="Predvolenpsmoodseku"/>
    <w:link w:val="Nadpis1"/>
    <w:rsid w:val="00140627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GB"/>
    </w:rPr>
  </w:style>
  <w:style w:type="character" w:customStyle="1" w:styleId="Nadpis2Char">
    <w:name w:val="Nadpis 2 Char"/>
    <w:basedOn w:val="Predvolenpsmoodseku"/>
    <w:link w:val="Nadpis2"/>
    <w:rsid w:val="00140627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BC9C06-920B-475A-8BC6-643798E77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42</Words>
  <Characters>4801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ti</cp:lastModifiedBy>
  <cp:revision>5</cp:revision>
  <cp:lastPrinted>2023-07-18T08:32:00Z</cp:lastPrinted>
  <dcterms:created xsi:type="dcterms:W3CDTF">2023-07-19T12:19:00Z</dcterms:created>
  <dcterms:modified xsi:type="dcterms:W3CDTF">2023-07-2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